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185B5" w14:textId="77777777" w:rsidR="00776AA9" w:rsidRPr="00776AA9" w:rsidRDefault="00776AA9">
      <w:pPr>
        <w:rPr>
          <w:b/>
          <w:bCs/>
        </w:rPr>
      </w:pPr>
      <w:r w:rsidRPr="00776AA9">
        <w:rPr>
          <w:b/>
          <w:bCs/>
        </w:rPr>
        <w:t xml:space="preserve">Task 1. [50 points] Answer each of the following questions briefly. The questions are based on the following relational schema: </w:t>
      </w:r>
    </w:p>
    <w:p w14:paraId="66CD578B" w14:textId="77777777" w:rsidR="00776AA9" w:rsidRDefault="00776AA9">
      <w:r>
        <w:t xml:space="preserve">Emp(eid: integer, ename: string, age: integer, salary: real) </w:t>
      </w:r>
    </w:p>
    <w:p w14:paraId="31C06158" w14:textId="77777777" w:rsidR="00776AA9" w:rsidRDefault="00776AA9">
      <w:r>
        <w:t xml:space="preserve">Works(eid: integer, did: integer, pcttime: integer) </w:t>
      </w:r>
    </w:p>
    <w:p w14:paraId="453360CE" w14:textId="4F70658D" w:rsidR="00776AA9" w:rsidRDefault="00776AA9">
      <w:r>
        <w:t xml:space="preserve">Dept(did: integer, dname: string, budget: real, managerid: integer) </w:t>
      </w:r>
    </w:p>
    <w:p w14:paraId="25F4B3B5" w14:textId="77777777" w:rsidR="00776AA9" w:rsidRDefault="00776AA9"/>
    <w:p w14:paraId="5BA8A9D8" w14:textId="3C650766" w:rsidR="00776AA9" w:rsidRDefault="00776AA9" w:rsidP="00776AA9">
      <w:pPr>
        <w:pStyle w:val="ListParagraph"/>
        <w:numPr>
          <w:ilvl w:val="0"/>
          <w:numId w:val="1"/>
        </w:numPr>
      </w:pPr>
      <w:r>
        <w:t>Give an example of a foreign key constraint that involves the Emp relation. What are the options for enforcing this constraint when a user attempts to delete an Emp tuple?</w:t>
      </w:r>
    </w:p>
    <w:p w14:paraId="1BF90C99" w14:textId="149CF1A7" w:rsidR="00776AA9" w:rsidRPr="00776AA9" w:rsidRDefault="00776AA9" w:rsidP="00776AA9">
      <w:pPr>
        <w:rPr>
          <w:i/>
          <w:iCs/>
        </w:rPr>
      </w:pPr>
      <w:r>
        <w:rPr>
          <w:i/>
          <w:iCs/>
        </w:rPr>
        <w:t>A foreign key constraint could be that the employees ID is used in the “works” relation. This means to delete an Emp tuple would mean an employee who does not exist could be in the Works table, which would be an error. The options would be to not allow an Emp tuple to be deleted if it is used elsewhere, or to delete an Emp tuple everywhere if it is deleted in the Emp table.</w:t>
      </w:r>
    </w:p>
    <w:p w14:paraId="131D3D4D" w14:textId="77777777" w:rsidR="00776AA9" w:rsidRDefault="00776AA9" w:rsidP="00776AA9"/>
    <w:p w14:paraId="46AE12DA" w14:textId="57B96F7B" w:rsidR="00776AA9" w:rsidRDefault="00776AA9" w:rsidP="00776AA9">
      <w:pPr>
        <w:pStyle w:val="ListParagraph"/>
        <w:numPr>
          <w:ilvl w:val="0"/>
          <w:numId w:val="1"/>
        </w:numPr>
      </w:pPr>
      <w:r>
        <w:t>Define the Works relation in SQL so that an employee can work only in one department</w:t>
      </w:r>
    </w:p>
    <w:p w14:paraId="6C24B826" w14:textId="4E49E093" w:rsidR="00776AA9" w:rsidRDefault="00776AA9" w:rsidP="00776AA9">
      <w:pPr>
        <w:rPr>
          <w:i/>
          <w:iCs/>
        </w:rPr>
      </w:pPr>
      <w:r>
        <w:rPr>
          <w:i/>
          <w:iCs/>
        </w:rPr>
        <w:t>CREATE TABLE (Employee) (</w:t>
      </w:r>
    </w:p>
    <w:p w14:paraId="0339515B" w14:textId="3BCD5F1D" w:rsidR="00776AA9" w:rsidRDefault="00776AA9" w:rsidP="00776AA9">
      <w:pPr>
        <w:rPr>
          <w:i/>
          <w:iCs/>
        </w:rPr>
      </w:pPr>
      <w:r>
        <w:rPr>
          <w:i/>
          <w:iCs/>
        </w:rPr>
        <w:tab/>
        <w:t>Eid INTEGER</w:t>
      </w:r>
    </w:p>
    <w:p w14:paraId="50C6A1AB" w14:textId="43D24D58" w:rsidR="00733897" w:rsidRDefault="00733897" w:rsidP="00776AA9">
      <w:pPr>
        <w:rPr>
          <w:i/>
          <w:iCs/>
        </w:rPr>
      </w:pPr>
      <w:r>
        <w:rPr>
          <w:i/>
          <w:iCs/>
        </w:rPr>
        <w:tab/>
        <w:t>Ename CHAR(20)</w:t>
      </w:r>
    </w:p>
    <w:p w14:paraId="75EDFF82" w14:textId="672959D9" w:rsidR="00733897" w:rsidRDefault="00733897" w:rsidP="00776AA9">
      <w:pPr>
        <w:rPr>
          <w:i/>
          <w:iCs/>
        </w:rPr>
      </w:pPr>
      <w:r>
        <w:rPr>
          <w:i/>
          <w:iCs/>
        </w:rPr>
        <w:tab/>
        <w:t>Age INTEGER</w:t>
      </w:r>
    </w:p>
    <w:p w14:paraId="3868DA09" w14:textId="55771478" w:rsidR="00733897" w:rsidRDefault="00733897" w:rsidP="00776AA9">
      <w:pPr>
        <w:rPr>
          <w:i/>
          <w:iCs/>
        </w:rPr>
      </w:pPr>
      <w:r>
        <w:rPr>
          <w:i/>
          <w:iCs/>
        </w:rPr>
        <w:tab/>
        <w:t>Salary REAL</w:t>
      </w:r>
    </w:p>
    <w:p w14:paraId="54591A42" w14:textId="3F12949A" w:rsidR="00733897" w:rsidRDefault="00733897" w:rsidP="00776AA9">
      <w:pPr>
        <w:rPr>
          <w:i/>
          <w:iCs/>
        </w:rPr>
      </w:pPr>
      <w:r>
        <w:rPr>
          <w:i/>
          <w:iCs/>
        </w:rPr>
        <w:tab/>
        <w:t>PRIMARY KEY (eid)</w:t>
      </w:r>
    </w:p>
    <w:p w14:paraId="46DBA7F8" w14:textId="235C5FDE" w:rsidR="00733897" w:rsidRPr="00776AA9" w:rsidRDefault="00733897" w:rsidP="00776AA9">
      <w:pPr>
        <w:rPr>
          <w:i/>
          <w:iCs/>
        </w:rPr>
      </w:pPr>
      <w:r>
        <w:rPr>
          <w:i/>
          <w:iCs/>
        </w:rPr>
        <w:tab/>
        <w:t>FOREIGN KEY (did) REFERENCES Dept</w:t>
      </w:r>
    </w:p>
    <w:p w14:paraId="295AE40F" w14:textId="068B65BF" w:rsidR="00776AA9" w:rsidRDefault="00776AA9" w:rsidP="00733897">
      <w:pPr>
        <w:pStyle w:val="ListParagraph"/>
        <w:numPr>
          <w:ilvl w:val="0"/>
          <w:numId w:val="1"/>
        </w:numPr>
      </w:pPr>
      <w:r>
        <w:t xml:space="preserve">Define the Dept relation in SQL so that every department is guaranteed to have a manager. </w:t>
      </w:r>
    </w:p>
    <w:p w14:paraId="26D64E6D" w14:textId="000A487C" w:rsidR="00733897" w:rsidRDefault="00733897" w:rsidP="00733897">
      <w:pPr>
        <w:rPr>
          <w:i/>
          <w:iCs/>
        </w:rPr>
      </w:pPr>
      <w:r>
        <w:rPr>
          <w:i/>
          <w:iCs/>
        </w:rPr>
        <w:t>CREATE TABLE (Dept)</w:t>
      </w:r>
    </w:p>
    <w:p w14:paraId="258B7C37" w14:textId="0470763C" w:rsidR="00733897" w:rsidRDefault="00733897" w:rsidP="00733897">
      <w:pPr>
        <w:rPr>
          <w:i/>
          <w:iCs/>
        </w:rPr>
      </w:pPr>
      <w:r>
        <w:rPr>
          <w:i/>
          <w:iCs/>
        </w:rPr>
        <w:tab/>
        <w:t>Did INTEGER</w:t>
      </w:r>
    </w:p>
    <w:p w14:paraId="6974A0BB" w14:textId="2AA1F4CD" w:rsidR="00733897" w:rsidRDefault="00733897" w:rsidP="00733897">
      <w:pPr>
        <w:rPr>
          <w:i/>
          <w:iCs/>
        </w:rPr>
      </w:pPr>
      <w:r>
        <w:rPr>
          <w:i/>
          <w:iCs/>
        </w:rPr>
        <w:tab/>
        <w:t>Dname CHAR(20)</w:t>
      </w:r>
    </w:p>
    <w:p w14:paraId="2239180B" w14:textId="4E4F6896" w:rsidR="00733897" w:rsidRDefault="00733897" w:rsidP="00733897">
      <w:pPr>
        <w:rPr>
          <w:i/>
          <w:iCs/>
        </w:rPr>
      </w:pPr>
      <w:r>
        <w:rPr>
          <w:i/>
          <w:iCs/>
        </w:rPr>
        <w:tab/>
        <w:t>Budget REAL</w:t>
      </w:r>
    </w:p>
    <w:p w14:paraId="576C2625" w14:textId="3B0A3DCC" w:rsidR="00733897" w:rsidRDefault="00733897" w:rsidP="00733897">
      <w:pPr>
        <w:rPr>
          <w:i/>
          <w:iCs/>
        </w:rPr>
      </w:pPr>
      <w:r>
        <w:rPr>
          <w:i/>
          <w:iCs/>
        </w:rPr>
        <w:tab/>
        <w:t>Managerid INTEGER</w:t>
      </w:r>
    </w:p>
    <w:p w14:paraId="12F1970D" w14:textId="4F59B5D8" w:rsidR="00733897" w:rsidRPr="00733897" w:rsidRDefault="00733897" w:rsidP="00733897">
      <w:pPr>
        <w:rPr>
          <w:i/>
          <w:iCs/>
        </w:rPr>
      </w:pPr>
      <w:r>
        <w:rPr>
          <w:i/>
          <w:iCs/>
        </w:rPr>
        <w:tab/>
        <w:t>PRIMARY KEY (managerid)</w:t>
      </w:r>
    </w:p>
    <w:p w14:paraId="5B686826" w14:textId="71912CD0" w:rsidR="00776AA9" w:rsidRDefault="00776AA9" w:rsidP="00733897">
      <w:pPr>
        <w:pStyle w:val="ListParagraph"/>
        <w:numPr>
          <w:ilvl w:val="0"/>
          <w:numId w:val="1"/>
        </w:numPr>
      </w:pPr>
      <w:r>
        <w:t xml:space="preserve">Write an SQL statement to add John Smith as an employee with eid = 301, age = 20 and salary = 90, 000. </w:t>
      </w:r>
    </w:p>
    <w:p w14:paraId="462AC33F" w14:textId="0A53D67F" w:rsidR="00733897" w:rsidRDefault="00733897" w:rsidP="00733897">
      <w:pPr>
        <w:rPr>
          <w:i/>
          <w:iCs/>
        </w:rPr>
      </w:pPr>
      <w:r>
        <w:rPr>
          <w:i/>
          <w:iCs/>
        </w:rPr>
        <w:t>INSERT INTO employee (eid, age, salary)</w:t>
      </w:r>
    </w:p>
    <w:p w14:paraId="4D587A83" w14:textId="0EAD0B24" w:rsidR="00733897" w:rsidRPr="00733897" w:rsidRDefault="00733897" w:rsidP="00733897">
      <w:pPr>
        <w:rPr>
          <w:i/>
          <w:iCs/>
        </w:rPr>
      </w:pPr>
      <w:r>
        <w:rPr>
          <w:i/>
          <w:iCs/>
        </w:rPr>
        <w:lastRenderedPageBreak/>
        <w:t>VALUES (301, 20, 90,000)</w:t>
      </w:r>
    </w:p>
    <w:p w14:paraId="6C44362F" w14:textId="4387F655" w:rsidR="00A93CA9" w:rsidRDefault="00776AA9" w:rsidP="00733897">
      <w:pPr>
        <w:pStyle w:val="ListParagraph"/>
        <w:numPr>
          <w:ilvl w:val="0"/>
          <w:numId w:val="1"/>
        </w:numPr>
      </w:pPr>
      <w:r>
        <w:t>Write an SQL statement to give every department a 20 percent raise of budget.</w:t>
      </w:r>
    </w:p>
    <w:p w14:paraId="1B55BEDD" w14:textId="46A8C0EF" w:rsidR="00733897" w:rsidRDefault="00733897" w:rsidP="00733897">
      <w:pPr>
        <w:rPr>
          <w:i/>
          <w:iCs/>
        </w:rPr>
      </w:pPr>
      <w:r>
        <w:rPr>
          <w:i/>
          <w:iCs/>
        </w:rPr>
        <w:t>UPDATE dept</w:t>
      </w:r>
    </w:p>
    <w:p w14:paraId="52FE77B3" w14:textId="58C6A30B" w:rsidR="00733897" w:rsidRDefault="00733897" w:rsidP="00733897">
      <w:pPr>
        <w:rPr>
          <w:i/>
          <w:iCs/>
        </w:rPr>
      </w:pPr>
      <w:r>
        <w:rPr>
          <w:i/>
          <w:iCs/>
        </w:rPr>
        <w:t>SET budget = budget + (budget * 0.20)</w:t>
      </w:r>
    </w:p>
    <w:p w14:paraId="5769B988" w14:textId="0DFF7CC3" w:rsidR="001C6FCA" w:rsidRDefault="001C6FCA" w:rsidP="00733897">
      <w:pPr>
        <w:rPr>
          <w:i/>
          <w:iCs/>
        </w:rPr>
      </w:pPr>
    </w:p>
    <w:p w14:paraId="1D61FCF7" w14:textId="53324514" w:rsidR="001C6FCA" w:rsidRDefault="001C6FCA" w:rsidP="00733897">
      <w:pPr>
        <w:rPr>
          <w:i/>
          <w:iCs/>
        </w:rPr>
      </w:pPr>
    </w:p>
    <w:p w14:paraId="4A90F6B1" w14:textId="231B6AA9" w:rsidR="001C6FCA" w:rsidRDefault="001C6FCA" w:rsidP="00733897">
      <w:pPr>
        <w:rPr>
          <w:b/>
          <w:bCs/>
        </w:rPr>
      </w:pPr>
      <w:r w:rsidRPr="001C6FCA">
        <w:rPr>
          <w:b/>
          <w:bCs/>
        </w:rPr>
        <w:t>Task 2 [30 points] Given an ER diagram (as shown below), write SQL statements to create the corresponding relations and capture as many of the constraints as possible. If you cannot capture some constraints, explain why.</w:t>
      </w:r>
    </w:p>
    <w:p w14:paraId="6DD797EE" w14:textId="7AEABF92" w:rsidR="00B3686E" w:rsidRDefault="00B3686E" w:rsidP="00733897">
      <w:pPr>
        <w:rPr>
          <w:i/>
          <w:iCs/>
        </w:rPr>
      </w:pPr>
      <w:r>
        <w:rPr>
          <w:i/>
          <w:iCs/>
        </w:rPr>
        <w:t>CREATE TABLE (professor)</w:t>
      </w:r>
    </w:p>
    <w:p w14:paraId="1AC43363" w14:textId="1DA0D3A5" w:rsidR="00B3686E" w:rsidRDefault="00B3686E" w:rsidP="00733897">
      <w:pPr>
        <w:rPr>
          <w:i/>
          <w:iCs/>
        </w:rPr>
      </w:pPr>
      <w:r>
        <w:rPr>
          <w:i/>
          <w:iCs/>
        </w:rPr>
        <w:tab/>
        <w:t>Pid INTEGER</w:t>
      </w:r>
    </w:p>
    <w:p w14:paraId="3DE43251" w14:textId="6FA62887" w:rsidR="00B3686E" w:rsidRDefault="00B3686E" w:rsidP="00733897">
      <w:pPr>
        <w:rPr>
          <w:i/>
          <w:iCs/>
        </w:rPr>
      </w:pPr>
      <w:r>
        <w:rPr>
          <w:i/>
          <w:iCs/>
        </w:rPr>
        <w:tab/>
        <w:t>Title CHAR(20)</w:t>
      </w:r>
    </w:p>
    <w:p w14:paraId="546DC485" w14:textId="25C93A20" w:rsidR="00B3686E" w:rsidRDefault="00B3686E" w:rsidP="00733897">
      <w:pPr>
        <w:rPr>
          <w:i/>
          <w:iCs/>
        </w:rPr>
      </w:pPr>
      <w:r>
        <w:rPr>
          <w:i/>
          <w:iCs/>
        </w:rPr>
        <w:tab/>
        <w:t>Salary INTEGER</w:t>
      </w:r>
    </w:p>
    <w:p w14:paraId="33C79898" w14:textId="7A3F8046" w:rsidR="00B3686E" w:rsidRDefault="00B3686E" w:rsidP="00733897">
      <w:pPr>
        <w:rPr>
          <w:i/>
          <w:iCs/>
        </w:rPr>
      </w:pPr>
      <w:r>
        <w:rPr>
          <w:i/>
          <w:iCs/>
        </w:rPr>
        <w:tab/>
        <w:t>Phone INTEGER</w:t>
      </w:r>
    </w:p>
    <w:p w14:paraId="7128FA08" w14:textId="212FD1CA" w:rsidR="00B3686E" w:rsidRDefault="00B3686E" w:rsidP="00733897">
      <w:pPr>
        <w:rPr>
          <w:i/>
          <w:iCs/>
        </w:rPr>
      </w:pPr>
      <w:r>
        <w:rPr>
          <w:i/>
          <w:iCs/>
        </w:rPr>
        <w:tab/>
        <w:t>Building INTEGER</w:t>
      </w:r>
    </w:p>
    <w:p w14:paraId="428FF0A6" w14:textId="1D5F2721" w:rsidR="00B3686E" w:rsidRDefault="00B3686E" w:rsidP="00733897">
      <w:pPr>
        <w:rPr>
          <w:i/>
          <w:iCs/>
        </w:rPr>
      </w:pPr>
      <w:r>
        <w:rPr>
          <w:i/>
          <w:iCs/>
        </w:rPr>
        <w:tab/>
        <w:t>PRIMARY KEY (pid)</w:t>
      </w:r>
    </w:p>
    <w:p w14:paraId="666CD050" w14:textId="4D057B6B" w:rsidR="00B3686E" w:rsidRDefault="00B3686E" w:rsidP="00733897">
      <w:pPr>
        <w:rPr>
          <w:i/>
          <w:iCs/>
        </w:rPr>
      </w:pPr>
      <w:r>
        <w:rPr>
          <w:i/>
          <w:iCs/>
        </w:rPr>
        <w:tab/>
        <w:t>FOREIGN KEY (did) REFERENCES department</w:t>
      </w:r>
    </w:p>
    <w:p w14:paraId="1B947357" w14:textId="2FE79113" w:rsidR="00B3686E" w:rsidRDefault="00B3686E" w:rsidP="00733897">
      <w:pPr>
        <w:rPr>
          <w:i/>
          <w:iCs/>
        </w:rPr>
      </w:pPr>
      <w:r>
        <w:rPr>
          <w:i/>
          <w:iCs/>
        </w:rPr>
        <w:t>CREATE TABLE (department)</w:t>
      </w:r>
    </w:p>
    <w:p w14:paraId="61B56236" w14:textId="351A0F22" w:rsidR="00B3686E" w:rsidRDefault="00B3686E" w:rsidP="00733897">
      <w:pPr>
        <w:rPr>
          <w:i/>
          <w:iCs/>
        </w:rPr>
      </w:pPr>
      <w:r>
        <w:rPr>
          <w:i/>
          <w:iCs/>
        </w:rPr>
        <w:tab/>
        <w:t>Did INTEGER</w:t>
      </w:r>
    </w:p>
    <w:p w14:paraId="43C3498B" w14:textId="6902FAA9" w:rsidR="00B3686E" w:rsidRDefault="00B3686E" w:rsidP="00733897">
      <w:pPr>
        <w:rPr>
          <w:i/>
          <w:iCs/>
        </w:rPr>
      </w:pPr>
      <w:r>
        <w:rPr>
          <w:i/>
          <w:iCs/>
        </w:rPr>
        <w:tab/>
        <w:t>Dname CHAR(20)</w:t>
      </w:r>
    </w:p>
    <w:p w14:paraId="32570CA6" w14:textId="7A6F7071" w:rsidR="00B3686E" w:rsidRDefault="00B3686E" w:rsidP="00733897">
      <w:pPr>
        <w:rPr>
          <w:i/>
          <w:iCs/>
        </w:rPr>
      </w:pPr>
      <w:r>
        <w:rPr>
          <w:i/>
          <w:iCs/>
        </w:rPr>
        <w:tab/>
        <w:t>Budget INTEGER</w:t>
      </w:r>
    </w:p>
    <w:p w14:paraId="20399345" w14:textId="288D0012" w:rsidR="00B3686E" w:rsidRDefault="00B3686E" w:rsidP="00733897">
      <w:pPr>
        <w:rPr>
          <w:i/>
          <w:iCs/>
        </w:rPr>
      </w:pPr>
      <w:r>
        <w:rPr>
          <w:i/>
          <w:iCs/>
        </w:rPr>
        <w:tab/>
        <w:t>PRIMARY KEY did</w:t>
      </w:r>
    </w:p>
    <w:p w14:paraId="444875C0" w14:textId="27AEC187" w:rsidR="00B3686E" w:rsidRDefault="00B3686E" w:rsidP="00733897">
      <w:pPr>
        <w:rPr>
          <w:i/>
          <w:iCs/>
        </w:rPr>
      </w:pPr>
      <w:r>
        <w:rPr>
          <w:i/>
          <w:iCs/>
        </w:rPr>
        <w:tab/>
        <w:t>FOREIGN KEY pid REFERENCES professor</w:t>
      </w:r>
    </w:p>
    <w:p w14:paraId="76432CB5" w14:textId="62046AE7" w:rsidR="00540C33" w:rsidRDefault="00540C33" w:rsidP="00733897">
      <w:pPr>
        <w:rPr>
          <w:i/>
          <w:iCs/>
        </w:rPr>
      </w:pPr>
      <w:r>
        <w:rPr>
          <w:i/>
          <w:iCs/>
        </w:rPr>
        <w:t>CREATE TABLE (child)</w:t>
      </w:r>
    </w:p>
    <w:p w14:paraId="6C7E0D81" w14:textId="3414F295" w:rsidR="00540C33" w:rsidRDefault="00540C33" w:rsidP="00733897">
      <w:pPr>
        <w:rPr>
          <w:i/>
          <w:iCs/>
        </w:rPr>
      </w:pPr>
      <w:r>
        <w:rPr>
          <w:i/>
          <w:iCs/>
        </w:rPr>
        <w:tab/>
        <w:t>Name CHAR(20)</w:t>
      </w:r>
    </w:p>
    <w:p w14:paraId="22AAFBA6" w14:textId="2EA09F56" w:rsidR="00540C33" w:rsidRDefault="00540C33" w:rsidP="00733897">
      <w:pPr>
        <w:rPr>
          <w:i/>
          <w:iCs/>
        </w:rPr>
      </w:pPr>
      <w:r>
        <w:rPr>
          <w:i/>
          <w:iCs/>
        </w:rPr>
        <w:tab/>
        <w:t>Age INTEGER</w:t>
      </w:r>
    </w:p>
    <w:p w14:paraId="55527312" w14:textId="630D79DC" w:rsidR="00540C33" w:rsidRDefault="00540C33" w:rsidP="00733897">
      <w:pPr>
        <w:rPr>
          <w:i/>
          <w:iCs/>
        </w:rPr>
      </w:pPr>
      <w:r>
        <w:rPr>
          <w:i/>
          <w:iCs/>
        </w:rPr>
        <w:tab/>
        <w:t>Pid INTEGER</w:t>
      </w:r>
    </w:p>
    <w:p w14:paraId="1708E20A" w14:textId="3FCC78E9" w:rsidR="00540C33" w:rsidRDefault="00540C33" w:rsidP="00733897">
      <w:pPr>
        <w:rPr>
          <w:i/>
          <w:iCs/>
        </w:rPr>
      </w:pPr>
      <w:r>
        <w:rPr>
          <w:i/>
          <w:iCs/>
        </w:rPr>
        <w:tab/>
        <w:t>PRIMARY KEY (pname, pid)</w:t>
      </w:r>
    </w:p>
    <w:p w14:paraId="78E893C8" w14:textId="1918FABD" w:rsidR="00776AA9" w:rsidRDefault="00540C33">
      <w:pPr>
        <w:rPr>
          <w:i/>
          <w:iCs/>
        </w:rPr>
      </w:pPr>
      <w:r>
        <w:rPr>
          <w:i/>
          <w:iCs/>
        </w:rPr>
        <w:tab/>
        <w:t>FOREIGN KEY (pid) REFERENCES professor, ON DELETE CASCADE</w:t>
      </w:r>
    </w:p>
    <w:p w14:paraId="6E57D942" w14:textId="283F7FD4" w:rsidR="00124A96" w:rsidRDefault="00124A96">
      <w:pPr>
        <w:rPr>
          <w:b/>
          <w:bCs/>
        </w:rPr>
      </w:pPr>
      <w:r w:rsidRPr="00124A96">
        <w:rPr>
          <w:b/>
          <w:bCs/>
        </w:rPr>
        <w:lastRenderedPageBreak/>
        <w:t>Task 3 [20 points]. Suppose that we have a ternary relationship R between entity sets A, B, and C such that (i) A has a key constraint; and (ii) B has a key constraint and total participation. These are the only constraints. A has attributes a1 and a2, with a1 being the key; B has attributes b1 and b2, with b1 being the key; and C has attributes c1 and c2, with c1 being the key. R has no descriptive attributes. All of the above-mentioned attributes are to be stored as Strings of 10 characters. Write SQL statements that create tables corresponding to this information so as to capture as many of the constraints as possible. If you cannot capture some constraint, explain why.</w:t>
      </w:r>
    </w:p>
    <w:p w14:paraId="27179D5E" w14:textId="0F216323" w:rsidR="00315932" w:rsidRDefault="00315932">
      <w:pPr>
        <w:rPr>
          <w:i/>
          <w:iCs/>
        </w:rPr>
      </w:pPr>
      <w:r>
        <w:rPr>
          <w:i/>
          <w:iCs/>
        </w:rPr>
        <w:t>CREATE TABLE (A)</w:t>
      </w:r>
    </w:p>
    <w:p w14:paraId="0EE4E3A6" w14:textId="6AA5DEA6" w:rsidR="00315932" w:rsidRDefault="00315932">
      <w:pPr>
        <w:rPr>
          <w:i/>
          <w:iCs/>
        </w:rPr>
      </w:pPr>
      <w:r>
        <w:rPr>
          <w:i/>
          <w:iCs/>
        </w:rPr>
        <w:tab/>
        <w:t>A1 CHAR(10)</w:t>
      </w:r>
    </w:p>
    <w:p w14:paraId="785B67EF" w14:textId="4E0C2B8E" w:rsidR="00315932" w:rsidRDefault="00315932">
      <w:pPr>
        <w:rPr>
          <w:i/>
          <w:iCs/>
        </w:rPr>
      </w:pPr>
      <w:r>
        <w:rPr>
          <w:i/>
          <w:iCs/>
        </w:rPr>
        <w:tab/>
        <w:t>A2 CHAR(10)</w:t>
      </w:r>
    </w:p>
    <w:p w14:paraId="43EFB7A9" w14:textId="48A9E89F" w:rsidR="00315932" w:rsidRDefault="00315932">
      <w:pPr>
        <w:rPr>
          <w:i/>
          <w:iCs/>
        </w:rPr>
      </w:pPr>
      <w:r>
        <w:rPr>
          <w:i/>
          <w:iCs/>
        </w:rPr>
        <w:tab/>
        <w:t>PRIMARY KEY A1</w:t>
      </w:r>
    </w:p>
    <w:p w14:paraId="1A1CC529" w14:textId="0B5AD3F4" w:rsidR="00315932" w:rsidRDefault="00315932" w:rsidP="00315932">
      <w:pPr>
        <w:rPr>
          <w:i/>
          <w:iCs/>
        </w:rPr>
      </w:pPr>
      <w:r>
        <w:rPr>
          <w:i/>
          <w:iCs/>
        </w:rPr>
        <w:t>CREATE TABLE (</w:t>
      </w:r>
      <w:r>
        <w:rPr>
          <w:i/>
          <w:iCs/>
        </w:rPr>
        <w:t>B</w:t>
      </w:r>
      <w:r>
        <w:rPr>
          <w:i/>
          <w:iCs/>
        </w:rPr>
        <w:t>)</w:t>
      </w:r>
    </w:p>
    <w:p w14:paraId="5CC47EF3" w14:textId="33BAD1D4" w:rsidR="00315932" w:rsidRDefault="00315932" w:rsidP="00315932">
      <w:pPr>
        <w:rPr>
          <w:i/>
          <w:iCs/>
        </w:rPr>
      </w:pPr>
      <w:r>
        <w:rPr>
          <w:i/>
          <w:iCs/>
        </w:rPr>
        <w:tab/>
      </w:r>
      <w:r>
        <w:rPr>
          <w:i/>
          <w:iCs/>
        </w:rPr>
        <w:t>B</w:t>
      </w:r>
      <w:r>
        <w:rPr>
          <w:i/>
          <w:iCs/>
        </w:rPr>
        <w:t>1 CHAR(10)</w:t>
      </w:r>
    </w:p>
    <w:p w14:paraId="79470DEF" w14:textId="394DFB4C" w:rsidR="00315932" w:rsidRDefault="00315932" w:rsidP="00315932">
      <w:pPr>
        <w:rPr>
          <w:i/>
          <w:iCs/>
        </w:rPr>
      </w:pPr>
      <w:r>
        <w:rPr>
          <w:i/>
          <w:iCs/>
        </w:rPr>
        <w:tab/>
      </w:r>
      <w:r>
        <w:rPr>
          <w:i/>
          <w:iCs/>
        </w:rPr>
        <w:t>B</w:t>
      </w:r>
      <w:r>
        <w:rPr>
          <w:i/>
          <w:iCs/>
        </w:rPr>
        <w:t>2 CHAR(10)</w:t>
      </w:r>
    </w:p>
    <w:p w14:paraId="7FAE5CC9" w14:textId="1AF7633A" w:rsidR="00315932" w:rsidRPr="00315932" w:rsidRDefault="00315932" w:rsidP="00315932">
      <w:pPr>
        <w:rPr>
          <w:i/>
          <w:iCs/>
        </w:rPr>
      </w:pPr>
      <w:r>
        <w:rPr>
          <w:i/>
          <w:iCs/>
        </w:rPr>
        <w:tab/>
        <w:t>PRIMARY KEY B1</w:t>
      </w:r>
    </w:p>
    <w:p w14:paraId="1B68B867" w14:textId="3490C443" w:rsidR="00315932" w:rsidRDefault="00315932" w:rsidP="00315932">
      <w:pPr>
        <w:rPr>
          <w:i/>
          <w:iCs/>
        </w:rPr>
      </w:pPr>
      <w:r>
        <w:rPr>
          <w:i/>
          <w:iCs/>
        </w:rPr>
        <w:t>CREATE TABLE (</w:t>
      </w:r>
      <w:r>
        <w:rPr>
          <w:i/>
          <w:iCs/>
        </w:rPr>
        <w:t>C</w:t>
      </w:r>
      <w:r>
        <w:rPr>
          <w:i/>
          <w:iCs/>
        </w:rPr>
        <w:t>)</w:t>
      </w:r>
    </w:p>
    <w:p w14:paraId="1B76F4E7" w14:textId="373C152E" w:rsidR="00315932" w:rsidRDefault="00315932" w:rsidP="00315932">
      <w:pPr>
        <w:rPr>
          <w:i/>
          <w:iCs/>
        </w:rPr>
      </w:pPr>
      <w:r>
        <w:rPr>
          <w:i/>
          <w:iCs/>
        </w:rPr>
        <w:tab/>
      </w:r>
      <w:r>
        <w:rPr>
          <w:i/>
          <w:iCs/>
        </w:rPr>
        <w:t>C</w:t>
      </w:r>
      <w:r>
        <w:rPr>
          <w:i/>
          <w:iCs/>
        </w:rPr>
        <w:t>1 CHAR(10)</w:t>
      </w:r>
    </w:p>
    <w:p w14:paraId="3D9DFF36" w14:textId="1FA65C5F" w:rsidR="00315932" w:rsidRDefault="00315932" w:rsidP="00315932">
      <w:pPr>
        <w:rPr>
          <w:i/>
          <w:iCs/>
        </w:rPr>
      </w:pPr>
      <w:r>
        <w:rPr>
          <w:i/>
          <w:iCs/>
        </w:rPr>
        <w:tab/>
      </w:r>
      <w:r>
        <w:rPr>
          <w:i/>
          <w:iCs/>
        </w:rPr>
        <w:t>C</w:t>
      </w:r>
      <w:r>
        <w:rPr>
          <w:i/>
          <w:iCs/>
        </w:rPr>
        <w:t>2 CHAR(10)</w:t>
      </w:r>
    </w:p>
    <w:p w14:paraId="4C327A1C" w14:textId="295F1D62" w:rsidR="00315932" w:rsidRDefault="00315932" w:rsidP="00315932">
      <w:pPr>
        <w:rPr>
          <w:i/>
          <w:iCs/>
        </w:rPr>
      </w:pPr>
      <w:r>
        <w:rPr>
          <w:i/>
          <w:iCs/>
        </w:rPr>
        <w:tab/>
        <w:t>PRIMARY KEY C1</w:t>
      </w:r>
    </w:p>
    <w:p w14:paraId="40F6F9F0" w14:textId="5DDF5503" w:rsidR="00315932" w:rsidRDefault="00315932" w:rsidP="00315932">
      <w:pPr>
        <w:rPr>
          <w:i/>
          <w:iCs/>
        </w:rPr>
      </w:pPr>
    </w:p>
    <w:p w14:paraId="5BCD3259" w14:textId="77777777" w:rsidR="00315932" w:rsidRPr="00315932" w:rsidRDefault="00315932" w:rsidP="00315932"/>
    <w:p w14:paraId="1B7CBCEE" w14:textId="139FCB2A" w:rsidR="00315932" w:rsidRPr="00315932" w:rsidRDefault="00315932">
      <w:r>
        <w:t>There are a few constraints I was unable to capture. I was unable to capture B’s total participation, because I do not know what table it is relying on, so I could not list a foreign key, or the attributes it would draw from its total participation relationship. I was also unable to demonstrate the connection between these three tables, as it was not directly stated.</w:t>
      </w:r>
    </w:p>
    <w:sectPr w:rsidR="00315932" w:rsidRPr="0031593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D1C51" w14:textId="77777777" w:rsidR="00DF2C5D" w:rsidRDefault="00DF2C5D" w:rsidP="00844262">
      <w:pPr>
        <w:spacing w:after="0" w:line="240" w:lineRule="auto"/>
      </w:pPr>
      <w:r>
        <w:separator/>
      </w:r>
    </w:p>
  </w:endnote>
  <w:endnote w:type="continuationSeparator" w:id="0">
    <w:p w14:paraId="0CDADBD4" w14:textId="77777777" w:rsidR="00DF2C5D" w:rsidRDefault="00DF2C5D" w:rsidP="00844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B5107" w14:textId="77777777" w:rsidR="00DF2C5D" w:rsidRDefault="00DF2C5D" w:rsidP="00844262">
      <w:pPr>
        <w:spacing w:after="0" w:line="240" w:lineRule="auto"/>
      </w:pPr>
      <w:r>
        <w:separator/>
      </w:r>
    </w:p>
  </w:footnote>
  <w:footnote w:type="continuationSeparator" w:id="0">
    <w:p w14:paraId="4748C867" w14:textId="77777777" w:rsidR="00DF2C5D" w:rsidRDefault="00DF2C5D" w:rsidP="008442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013E" w14:textId="2A286E8A" w:rsidR="00844262" w:rsidRDefault="00844262">
    <w:pPr>
      <w:pStyle w:val="Header"/>
    </w:pPr>
    <w:r>
      <w:t>Chris Kram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5934AB"/>
    <w:multiLevelType w:val="hybridMultilevel"/>
    <w:tmpl w:val="FD5EC4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7273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SytLSwMLA0MTJR0lEKTi0uzszPAykwrAUA1pJ9biwAAAA="/>
  </w:docVars>
  <w:rsids>
    <w:rsidRoot w:val="00844262"/>
    <w:rsid w:val="00124A96"/>
    <w:rsid w:val="001C6FCA"/>
    <w:rsid w:val="00315932"/>
    <w:rsid w:val="00540C33"/>
    <w:rsid w:val="00733897"/>
    <w:rsid w:val="00776AA9"/>
    <w:rsid w:val="00844262"/>
    <w:rsid w:val="00A93CA9"/>
    <w:rsid w:val="00B3686E"/>
    <w:rsid w:val="00BE3257"/>
    <w:rsid w:val="00DF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12210"/>
  <w15:chartTrackingRefBased/>
  <w15:docId w15:val="{EB02E277-A74C-4CDA-BE1A-DAEC77AAF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2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62"/>
  </w:style>
  <w:style w:type="paragraph" w:styleId="Footer">
    <w:name w:val="footer"/>
    <w:basedOn w:val="Normal"/>
    <w:link w:val="FooterChar"/>
    <w:uiPriority w:val="99"/>
    <w:unhideWhenUsed/>
    <w:rsid w:val="008442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62"/>
  </w:style>
  <w:style w:type="paragraph" w:styleId="ListParagraph">
    <w:name w:val="List Paragraph"/>
    <w:basedOn w:val="Normal"/>
    <w:uiPriority w:val="34"/>
    <w:qFormat/>
    <w:rsid w:val="00776A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6</cp:revision>
  <dcterms:created xsi:type="dcterms:W3CDTF">2023-02-10T19:34:00Z</dcterms:created>
  <dcterms:modified xsi:type="dcterms:W3CDTF">2023-02-10T20:14:00Z</dcterms:modified>
</cp:coreProperties>
</file>